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oldov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Moldova received a score of 86.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Moldova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oldova received a score of</w:t>
      </w:r>
      <w:r>
        <w:t xml:space="preserve"> </w:t>
      </w:r>
      <w:r>
        <w:rPr>
          <w:b/>
          <w:bCs/>
        </w:rPr>
        <w:t xml:space="preserve">95.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Moldova received a score of 7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Moldova received a score of 6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Moldova received a score of 9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Moldova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Moldov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Moldova received a score of 0.9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Moldov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Moldov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Moldova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Moldova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Moldov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Moldova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Moldov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Moldova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Moldova received a score of 0.9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dov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2014</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2, 1997, 1998,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5, 2012</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09, 2010, 2011, 2012, 2013, 2014, 2015, 2016, 2017, 2018, 2019, 2020</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dov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46AC4FF-1F42-4923-BC2B-03C832999EFA}"/>
</file>

<file path=customXml/itemProps2.xml><?xml version="1.0" encoding="utf-8"?>
<ds:datastoreItem xmlns:ds="http://schemas.openxmlformats.org/officeDocument/2006/customXml" ds:itemID="{7B76B14E-0E76-4F46-B440-03061D294DCA}"/>
</file>

<file path=customXml/itemProps3.xml><?xml version="1.0" encoding="utf-8"?>
<ds:datastoreItem xmlns:ds="http://schemas.openxmlformats.org/officeDocument/2006/customXml" ds:itemID="{1DF15B5F-8431-4AA2-9508-4C2DEE274CFA}"/>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4:15:22Z</dcterms:created>
  <dcterms:modified xsi:type="dcterms:W3CDTF">2024-11-01T14:1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Moldov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